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C3AC9" w14:textId="77777777" w:rsidR="00965031" w:rsidRDefault="00C656AB">
      <w:pPr>
        <w:tabs>
          <w:tab w:val="left" w:pos="9160"/>
        </w:tabs>
        <w:ind w:left="115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078BEEF" wp14:editId="4341AE7E">
            <wp:simplePos x="0" y="0"/>
            <wp:positionH relativeFrom="page">
              <wp:posOffset>2828</wp:posOffset>
            </wp:positionH>
            <wp:positionV relativeFrom="page">
              <wp:posOffset>8365259</wp:posOffset>
            </wp:positionV>
            <wp:extent cx="1685925" cy="167639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76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noProof/>
          <w:sz w:val="20"/>
        </w:rPr>
        <w:drawing>
          <wp:inline distT="0" distB="0" distL="0" distR="0" wp14:anchorId="49CFDF2E" wp14:editId="46B1C585">
            <wp:extent cx="2789823" cy="1648968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9823" cy="164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61"/>
          <w:sz w:val="20"/>
        </w:rPr>
        <w:drawing>
          <wp:inline distT="0" distB="0" distL="0" distR="0" wp14:anchorId="2CF3690B" wp14:editId="111189CA">
            <wp:extent cx="1622122" cy="1545336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2122" cy="154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7E0FA" w14:textId="77777777" w:rsidR="00965031" w:rsidRDefault="00C656AB">
      <w:pPr>
        <w:pStyle w:val="BodyText"/>
        <w:spacing w:line="426" w:lineRule="exact"/>
        <w:ind w:right="3640"/>
      </w:pPr>
      <w:r>
        <w:rPr>
          <w:color w:val="343841"/>
        </w:rPr>
        <w:t>Northern Kentucky Cooperative</w:t>
      </w:r>
    </w:p>
    <w:p w14:paraId="010E93E4" w14:textId="77777777" w:rsidR="00965031" w:rsidRDefault="00C656AB">
      <w:pPr>
        <w:pStyle w:val="BodyText"/>
        <w:spacing w:line="484" w:lineRule="exact"/>
        <w:ind w:left="2573"/>
      </w:pPr>
      <w:r>
        <w:rPr>
          <w:color w:val="343841"/>
        </w:rPr>
        <w:t>for Educational Services</w:t>
      </w:r>
    </w:p>
    <w:p w14:paraId="274C46BB" w14:textId="77777777" w:rsidR="00965031" w:rsidRDefault="00965031">
      <w:pPr>
        <w:pStyle w:val="BodyText"/>
        <w:spacing w:before="3" w:line="240" w:lineRule="auto"/>
        <w:ind w:left="0" w:right="0"/>
        <w:jc w:val="left"/>
        <w:rPr>
          <w:sz w:val="39"/>
        </w:rPr>
      </w:pPr>
    </w:p>
    <w:p w14:paraId="3442308E" w14:textId="77777777" w:rsidR="00C656AB" w:rsidRPr="00C656AB" w:rsidRDefault="00C656AB" w:rsidP="00C656AB">
      <w:pPr>
        <w:pStyle w:val="BodyText"/>
        <w:spacing w:line="235" w:lineRule="auto"/>
        <w:rPr>
          <w:color w:val="343841"/>
          <w:sz w:val="30"/>
          <w:szCs w:val="30"/>
        </w:rPr>
      </w:pPr>
      <w:r w:rsidRPr="00C656AB">
        <w:rPr>
          <w:color w:val="343841"/>
          <w:sz w:val="30"/>
          <w:szCs w:val="30"/>
        </w:rPr>
        <w:t>NKCES Board of Directors Meeting</w:t>
      </w:r>
    </w:p>
    <w:p w14:paraId="6A4D748A" w14:textId="77777777" w:rsidR="00C656AB" w:rsidRPr="00C656AB" w:rsidRDefault="00C656AB" w:rsidP="00C656AB">
      <w:pPr>
        <w:pStyle w:val="BodyText"/>
        <w:spacing w:line="235" w:lineRule="auto"/>
        <w:rPr>
          <w:color w:val="343841"/>
          <w:sz w:val="30"/>
          <w:szCs w:val="30"/>
        </w:rPr>
      </w:pPr>
      <w:r w:rsidRPr="00C656AB">
        <w:rPr>
          <w:color w:val="343841"/>
          <w:sz w:val="30"/>
          <w:szCs w:val="30"/>
        </w:rPr>
        <w:t>Location: NKCES, Synergy Room (PD Room)</w:t>
      </w:r>
    </w:p>
    <w:p w14:paraId="387CB620" w14:textId="77777777" w:rsidR="00965031" w:rsidRPr="00C656AB" w:rsidRDefault="00C656AB" w:rsidP="00C656AB">
      <w:pPr>
        <w:pStyle w:val="BodyText"/>
        <w:spacing w:line="235" w:lineRule="auto"/>
        <w:rPr>
          <w:sz w:val="30"/>
          <w:szCs w:val="30"/>
        </w:rPr>
      </w:pPr>
      <w:r w:rsidRPr="00C656AB">
        <w:rPr>
          <w:color w:val="343841"/>
          <w:sz w:val="30"/>
          <w:szCs w:val="30"/>
        </w:rPr>
        <w:t>5516 East Alexandria Pike</w:t>
      </w:r>
    </w:p>
    <w:p w14:paraId="2363BFA5" w14:textId="77777777" w:rsidR="00965031" w:rsidRPr="00C656AB" w:rsidRDefault="00C656AB" w:rsidP="00C656AB">
      <w:pPr>
        <w:pStyle w:val="BodyText"/>
        <w:spacing w:before="4" w:line="235" w:lineRule="auto"/>
        <w:ind w:left="3517" w:right="4586" w:hanging="3"/>
        <w:rPr>
          <w:sz w:val="30"/>
          <w:szCs w:val="30"/>
        </w:rPr>
      </w:pPr>
      <w:r w:rsidRPr="00C656AB">
        <w:rPr>
          <w:color w:val="343841"/>
          <w:sz w:val="30"/>
          <w:szCs w:val="30"/>
        </w:rPr>
        <w:t>Cold Spring, KY 41076 Time:  8:30 - 10:00</w:t>
      </w:r>
      <w:r w:rsidRPr="00C656AB">
        <w:rPr>
          <w:color w:val="343841"/>
          <w:spacing w:val="-5"/>
          <w:sz w:val="30"/>
          <w:szCs w:val="30"/>
        </w:rPr>
        <w:t xml:space="preserve"> </w:t>
      </w:r>
      <w:r w:rsidRPr="00C656AB">
        <w:rPr>
          <w:color w:val="343841"/>
          <w:spacing w:val="-6"/>
          <w:sz w:val="30"/>
          <w:szCs w:val="30"/>
        </w:rPr>
        <w:t>AM</w:t>
      </w:r>
    </w:p>
    <w:p w14:paraId="44BBE47F" w14:textId="77777777" w:rsidR="00965031" w:rsidRDefault="00965031">
      <w:pPr>
        <w:pStyle w:val="BodyText"/>
        <w:spacing w:before="12" w:line="240" w:lineRule="auto"/>
        <w:ind w:left="0" w:right="0"/>
        <w:jc w:val="left"/>
        <w:rPr>
          <w:sz w:val="38"/>
        </w:rPr>
      </w:pPr>
    </w:p>
    <w:p w14:paraId="7739C7E1" w14:textId="713EC95C" w:rsidR="00965031" w:rsidRPr="00373F2E" w:rsidRDefault="00C656AB">
      <w:pPr>
        <w:pStyle w:val="BodyText"/>
        <w:spacing w:line="484" w:lineRule="exact"/>
        <w:ind w:right="3644"/>
        <w:rPr>
          <w:b/>
          <w:bCs/>
          <w:sz w:val="32"/>
          <w:szCs w:val="32"/>
        </w:rPr>
      </w:pPr>
      <w:r w:rsidRPr="00373F2E">
        <w:rPr>
          <w:b/>
          <w:bCs/>
          <w:color w:val="343841"/>
          <w:sz w:val="32"/>
          <w:szCs w:val="32"/>
        </w:rPr>
        <w:t>July 202</w:t>
      </w:r>
      <w:r w:rsidR="00373F2E" w:rsidRPr="00373F2E">
        <w:rPr>
          <w:b/>
          <w:bCs/>
          <w:color w:val="343841"/>
          <w:sz w:val="32"/>
          <w:szCs w:val="32"/>
        </w:rPr>
        <w:t>2</w:t>
      </w:r>
      <w:r w:rsidRPr="00373F2E">
        <w:rPr>
          <w:b/>
          <w:bCs/>
          <w:color w:val="343841"/>
          <w:sz w:val="32"/>
          <w:szCs w:val="32"/>
        </w:rPr>
        <w:t xml:space="preserve"> - NO</w:t>
      </w:r>
      <w:r w:rsidRPr="00373F2E">
        <w:rPr>
          <w:b/>
          <w:bCs/>
          <w:color w:val="343841"/>
          <w:spacing w:val="-1"/>
          <w:sz w:val="32"/>
          <w:szCs w:val="32"/>
        </w:rPr>
        <w:t xml:space="preserve"> </w:t>
      </w:r>
      <w:r w:rsidRPr="00373F2E">
        <w:rPr>
          <w:b/>
          <w:bCs/>
          <w:color w:val="343841"/>
          <w:sz w:val="32"/>
          <w:szCs w:val="32"/>
        </w:rPr>
        <w:t>MEETING</w:t>
      </w:r>
    </w:p>
    <w:p w14:paraId="7EB60A94" w14:textId="67050392" w:rsidR="00965031" w:rsidRPr="00A53AE0" w:rsidRDefault="00C656AB">
      <w:pPr>
        <w:pStyle w:val="BodyText"/>
        <w:ind w:right="3643"/>
        <w:rPr>
          <w:color w:val="FF0000"/>
          <w:sz w:val="32"/>
          <w:szCs w:val="32"/>
        </w:rPr>
      </w:pPr>
      <w:r w:rsidRPr="00A53AE0">
        <w:rPr>
          <w:color w:val="FF0000"/>
          <w:sz w:val="32"/>
          <w:szCs w:val="32"/>
        </w:rPr>
        <w:t xml:space="preserve">August </w:t>
      </w:r>
      <w:r w:rsidR="00A53AE0" w:rsidRPr="00A53AE0">
        <w:rPr>
          <w:color w:val="FF0000"/>
          <w:sz w:val="32"/>
          <w:szCs w:val="32"/>
        </w:rPr>
        <w:t>24</w:t>
      </w:r>
      <w:r w:rsidRPr="00A53AE0">
        <w:rPr>
          <w:color w:val="FF0000"/>
          <w:sz w:val="32"/>
          <w:szCs w:val="32"/>
        </w:rPr>
        <w:t>, 202</w:t>
      </w:r>
      <w:r w:rsidR="00975506" w:rsidRPr="00A53AE0">
        <w:rPr>
          <w:color w:val="FF0000"/>
          <w:sz w:val="32"/>
          <w:szCs w:val="32"/>
        </w:rPr>
        <w:t>2</w:t>
      </w:r>
      <w:r w:rsidR="00A53AE0">
        <w:rPr>
          <w:color w:val="FF0000"/>
          <w:sz w:val="32"/>
          <w:szCs w:val="32"/>
        </w:rPr>
        <w:t xml:space="preserve"> </w:t>
      </w:r>
    </w:p>
    <w:p w14:paraId="28C0DC1C" w14:textId="51BB26F4" w:rsidR="00965031" w:rsidRPr="00373F2E" w:rsidRDefault="00C656AB">
      <w:pPr>
        <w:pStyle w:val="BodyText"/>
        <w:ind w:left="2575"/>
        <w:rPr>
          <w:sz w:val="32"/>
          <w:szCs w:val="32"/>
        </w:rPr>
      </w:pPr>
      <w:r w:rsidRPr="00373F2E">
        <w:rPr>
          <w:color w:val="343841"/>
          <w:sz w:val="32"/>
          <w:szCs w:val="32"/>
        </w:rPr>
        <w:t xml:space="preserve">September </w:t>
      </w:r>
      <w:r w:rsidR="00975506">
        <w:rPr>
          <w:color w:val="343841"/>
          <w:sz w:val="32"/>
          <w:szCs w:val="32"/>
        </w:rPr>
        <w:t>14</w:t>
      </w:r>
      <w:r w:rsidRPr="00373F2E">
        <w:rPr>
          <w:color w:val="343841"/>
          <w:sz w:val="32"/>
          <w:szCs w:val="32"/>
        </w:rPr>
        <w:t>, 202</w:t>
      </w:r>
      <w:r w:rsidR="00975506">
        <w:rPr>
          <w:color w:val="343841"/>
          <w:sz w:val="32"/>
          <w:szCs w:val="32"/>
        </w:rPr>
        <w:t>2</w:t>
      </w:r>
    </w:p>
    <w:p w14:paraId="09C8D9E5" w14:textId="06207214" w:rsidR="00965031" w:rsidRPr="00A53AE0" w:rsidRDefault="00C656AB">
      <w:pPr>
        <w:pStyle w:val="BodyText"/>
        <w:rPr>
          <w:color w:val="FF0000"/>
          <w:sz w:val="32"/>
          <w:szCs w:val="32"/>
        </w:rPr>
      </w:pPr>
      <w:r w:rsidRPr="00A53AE0">
        <w:rPr>
          <w:color w:val="FF0000"/>
          <w:sz w:val="32"/>
          <w:szCs w:val="32"/>
        </w:rPr>
        <w:t xml:space="preserve">October </w:t>
      </w:r>
      <w:r w:rsidR="00975506" w:rsidRPr="00A53AE0">
        <w:rPr>
          <w:color w:val="FF0000"/>
          <w:sz w:val="32"/>
          <w:szCs w:val="32"/>
        </w:rPr>
        <w:t>19</w:t>
      </w:r>
      <w:r w:rsidRPr="00A53AE0">
        <w:rPr>
          <w:color w:val="FF0000"/>
          <w:sz w:val="32"/>
          <w:szCs w:val="32"/>
        </w:rPr>
        <w:t>,</w:t>
      </w:r>
      <w:r w:rsidRPr="00A53AE0">
        <w:rPr>
          <w:color w:val="FF0000"/>
          <w:spacing w:val="-7"/>
          <w:sz w:val="32"/>
          <w:szCs w:val="32"/>
        </w:rPr>
        <w:t xml:space="preserve"> </w:t>
      </w:r>
      <w:r w:rsidRPr="00A53AE0">
        <w:rPr>
          <w:color w:val="FF0000"/>
          <w:sz w:val="32"/>
          <w:szCs w:val="32"/>
        </w:rPr>
        <w:t>202</w:t>
      </w:r>
      <w:r w:rsidR="00975506" w:rsidRPr="00A53AE0">
        <w:rPr>
          <w:color w:val="FF0000"/>
          <w:sz w:val="32"/>
          <w:szCs w:val="32"/>
        </w:rPr>
        <w:t>2</w:t>
      </w:r>
    </w:p>
    <w:p w14:paraId="475DAB55" w14:textId="17062A06" w:rsidR="00373F2E" w:rsidRDefault="00C656AB" w:rsidP="00373F2E">
      <w:pPr>
        <w:pStyle w:val="BodyText"/>
        <w:spacing w:before="3" w:line="235" w:lineRule="auto"/>
        <w:ind w:left="2979" w:right="4049" w:firstLine="621"/>
        <w:rPr>
          <w:color w:val="343841"/>
          <w:sz w:val="32"/>
          <w:szCs w:val="32"/>
        </w:rPr>
      </w:pPr>
      <w:r w:rsidRPr="00373F2E">
        <w:rPr>
          <w:color w:val="343841"/>
          <w:sz w:val="32"/>
          <w:szCs w:val="32"/>
        </w:rPr>
        <w:t xml:space="preserve">November </w:t>
      </w:r>
      <w:r w:rsidR="00975506">
        <w:rPr>
          <w:color w:val="343841"/>
          <w:sz w:val="32"/>
          <w:szCs w:val="32"/>
        </w:rPr>
        <w:t>9</w:t>
      </w:r>
      <w:r w:rsidRPr="00373F2E">
        <w:rPr>
          <w:color w:val="343841"/>
          <w:sz w:val="32"/>
          <w:szCs w:val="32"/>
        </w:rPr>
        <w:t>, 202</w:t>
      </w:r>
      <w:r w:rsidR="00975506">
        <w:rPr>
          <w:color w:val="343841"/>
          <w:sz w:val="32"/>
          <w:szCs w:val="32"/>
        </w:rPr>
        <w:t>2</w:t>
      </w:r>
      <w:r w:rsidRPr="00373F2E">
        <w:rPr>
          <w:color w:val="343841"/>
          <w:sz w:val="32"/>
          <w:szCs w:val="32"/>
        </w:rPr>
        <w:t xml:space="preserve"> </w:t>
      </w:r>
    </w:p>
    <w:p w14:paraId="4FD26A12" w14:textId="7F2B9E1D" w:rsidR="00373F2E" w:rsidRPr="00373F2E" w:rsidRDefault="00C656AB" w:rsidP="00373F2E">
      <w:pPr>
        <w:pStyle w:val="BodyText"/>
        <w:spacing w:before="3" w:line="235" w:lineRule="auto"/>
        <w:ind w:left="2979" w:right="4049" w:firstLine="621"/>
        <w:rPr>
          <w:b/>
          <w:bCs/>
          <w:color w:val="343841"/>
          <w:sz w:val="32"/>
          <w:szCs w:val="32"/>
        </w:rPr>
      </w:pPr>
      <w:r w:rsidRPr="00373F2E">
        <w:rPr>
          <w:b/>
          <w:bCs/>
          <w:color w:val="343841"/>
          <w:sz w:val="32"/>
          <w:szCs w:val="32"/>
        </w:rPr>
        <w:t>December 202</w:t>
      </w:r>
      <w:r w:rsidR="00373F2E" w:rsidRPr="00373F2E">
        <w:rPr>
          <w:b/>
          <w:bCs/>
          <w:color w:val="343841"/>
          <w:sz w:val="32"/>
          <w:szCs w:val="32"/>
        </w:rPr>
        <w:t>2 NO MEETING</w:t>
      </w:r>
    </w:p>
    <w:p w14:paraId="795BD0BF" w14:textId="6D4BEF2E" w:rsidR="00965031" w:rsidRPr="00373F2E" w:rsidRDefault="00C656AB">
      <w:pPr>
        <w:pStyle w:val="BodyText"/>
        <w:spacing w:before="3" w:line="235" w:lineRule="auto"/>
        <w:ind w:left="2979" w:right="4049" w:firstLine="4"/>
        <w:rPr>
          <w:sz w:val="32"/>
          <w:szCs w:val="32"/>
        </w:rPr>
      </w:pPr>
      <w:r w:rsidRPr="00373F2E">
        <w:rPr>
          <w:color w:val="343841"/>
          <w:sz w:val="32"/>
          <w:szCs w:val="32"/>
        </w:rPr>
        <w:t>January 1</w:t>
      </w:r>
      <w:r w:rsidR="00975506">
        <w:rPr>
          <w:color w:val="343841"/>
          <w:sz w:val="32"/>
          <w:szCs w:val="32"/>
        </w:rPr>
        <w:t>1</w:t>
      </w:r>
      <w:r w:rsidRPr="00373F2E">
        <w:rPr>
          <w:color w:val="343841"/>
          <w:sz w:val="32"/>
          <w:szCs w:val="32"/>
        </w:rPr>
        <w:t>, 202</w:t>
      </w:r>
      <w:r w:rsidR="00975506">
        <w:rPr>
          <w:color w:val="343841"/>
          <w:sz w:val="32"/>
          <w:szCs w:val="32"/>
        </w:rPr>
        <w:t>3</w:t>
      </w:r>
    </w:p>
    <w:p w14:paraId="5264362F" w14:textId="143CB5D0" w:rsidR="00965031" w:rsidRPr="00373F2E" w:rsidRDefault="00C656AB">
      <w:pPr>
        <w:pStyle w:val="BodyText"/>
        <w:spacing w:line="481" w:lineRule="exact"/>
        <w:ind w:left="2575"/>
        <w:rPr>
          <w:sz w:val="32"/>
          <w:szCs w:val="32"/>
        </w:rPr>
      </w:pPr>
      <w:r w:rsidRPr="00373F2E">
        <w:rPr>
          <w:color w:val="343841"/>
          <w:sz w:val="32"/>
          <w:szCs w:val="32"/>
        </w:rPr>
        <w:t xml:space="preserve">February </w:t>
      </w:r>
      <w:r w:rsidR="00975506">
        <w:rPr>
          <w:color w:val="343841"/>
          <w:sz w:val="32"/>
          <w:szCs w:val="32"/>
        </w:rPr>
        <w:t>8</w:t>
      </w:r>
      <w:r w:rsidRPr="00373F2E">
        <w:rPr>
          <w:color w:val="343841"/>
          <w:sz w:val="32"/>
          <w:szCs w:val="32"/>
        </w:rPr>
        <w:t>,</w:t>
      </w:r>
      <w:r w:rsidRPr="00373F2E">
        <w:rPr>
          <w:color w:val="343841"/>
          <w:spacing w:val="-8"/>
          <w:sz w:val="32"/>
          <w:szCs w:val="32"/>
        </w:rPr>
        <w:t xml:space="preserve"> </w:t>
      </w:r>
      <w:r w:rsidRPr="00373F2E">
        <w:rPr>
          <w:color w:val="343841"/>
          <w:sz w:val="32"/>
          <w:szCs w:val="32"/>
        </w:rPr>
        <w:t>202</w:t>
      </w:r>
      <w:r w:rsidR="00975506">
        <w:rPr>
          <w:color w:val="343841"/>
          <w:sz w:val="32"/>
          <w:szCs w:val="32"/>
        </w:rPr>
        <w:t>3</w:t>
      </w:r>
    </w:p>
    <w:p w14:paraId="697F7A38" w14:textId="3E40C759" w:rsidR="00965031" w:rsidRPr="00373F2E" w:rsidRDefault="00C656AB">
      <w:pPr>
        <w:pStyle w:val="BodyText"/>
        <w:ind w:right="3645"/>
        <w:rPr>
          <w:sz w:val="32"/>
          <w:szCs w:val="32"/>
        </w:rPr>
      </w:pPr>
      <w:r w:rsidRPr="00373F2E">
        <w:rPr>
          <w:color w:val="343841"/>
          <w:sz w:val="32"/>
          <w:szCs w:val="32"/>
        </w:rPr>
        <w:t xml:space="preserve">March </w:t>
      </w:r>
      <w:r w:rsidR="00975506">
        <w:rPr>
          <w:color w:val="343841"/>
          <w:sz w:val="32"/>
          <w:szCs w:val="32"/>
        </w:rPr>
        <w:t>8</w:t>
      </w:r>
      <w:r w:rsidRPr="00373F2E">
        <w:rPr>
          <w:color w:val="343841"/>
          <w:sz w:val="32"/>
          <w:szCs w:val="32"/>
        </w:rPr>
        <w:t>, 202</w:t>
      </w:r>
      <w:r w:rsidR="00975506">
        <w:rPr>
          <w:color w:val="343841"/>
          <w:sz w:val="32"/>
          <w:szCs w:val="32"/>
        </w:rPr>
        <w:t>3</w:t>
      </w:r>
    </w:p>
    <w:p w14:paraId="5A80ABAE" w14:textId="01E02B49" w:rsidR="00965031" w:rsidRPr="00A53AE0" w:rsidRDefault="00C656AB">
      <w:pPr>
        <w:pStyle w:val="BodyText"/>
        <w:ind w:right="3643"/>
        <w:rPr>
          <w:color w:val="FF0000"/>
          <w:sz w:val="32"/>
          <w:szCs w:val="32"/>
        </w:rPr>
      </w:pPr>
      <w:r w:rsidRPr="00A53AE0">
        <w:rPr>
          <w:color w:val="FF0000"/>
          <w:sz w:val="32"/>
          <w:szCs w:val="32"/>
        </w:rPr>
        <w:t xml:space="preserve">April </w:t>
      </w:r>
      <w:r w:rsidR="00975506" w:rsidRPr="00A53AE0">
        <w:rPr>
          <w:color w:val="FF0000"/>
          <w:sz w:val="32"/>
          <w:szCs w:val="32"/>
        </w:rPr>
        <w:t>19</w:t>
      </w:r>
      <w:r w:rsidRPr="00A53AE0">
        <w:rPr>
          <w:color w:val="FF0000"/>
          <w:sz w:val="32"/>
          <w:szCs w:val="32"/>
        </w:rPr>
        <w:t>, 202</w:t>
      </w:r>
      <w:r w:rsidR="00975506" w:rsidRPr="00A53AE0">
        <w:rPr>
          <w:color w:val="FF0000"/>
          <w:sz w:val="32"/>
          <w:szCs w:val="32"/>
        </w:rPr>
        <w:t>3</w:t>
      </w:r>
    </w:p>
    <w:p w14:paraId="15471D49" w14:textId="7F9CE643" w:rsidR="00965031" w:rsidRDefault="00C656AB">
      <w:pPr>
        <w:pStyle w:val="BodyText"/>
        <w:ind w:right="3645"/>
      </w:pPr>
      <w:r w:rsidRPr="00373F2E">
        <w:rPr>
          <w:color w:val="343841"/>
          <w:sz w:val="32"/>
          <w:szCs w:val="32"/>
        </w:rPr>
        <w:t>May 1</w:t>
      </w:r>
      <w:r w:rsidR="00975506">
        <w:rPr>
          <w:color w:val="343841"/>
          <w:sz w:val="32"/>
          <w:szCs w:val="32"/>
        </w:rPr>
        <w:t>0</w:t>
      </w:r>
      <w:r w:rsidRPr="00373F2E">
        <w:rPr>
          <w:color w:val="343841"/>
          <w:sz w:val="32"/>
          <w:szCs w:val="32"/>
        </w:rPr>
        <w:t>,</w:t>
      </w:r>
      <w:r w:rsidRPr="00373F2E">
        <w:rPr>
          <w:color w:val="343841"/>
          <w:spacing w:val="-1"/>
          <w:sz w:val="32"/>
          <w:szCs w:val="32"/>
        </w:rPr>
        <w:t xml:space="preserve"> </w:t>
      </w:r>
      <w:r w:rsidRPr="00373F2E">
        <w:rPr>
          <w:color w:val="343841"/>
          <w:sz w:val="32"/>
          <w:szCs w:val="32"/>
        </w:rPr>
        <w:t>202</w:t>
      </w:r>
      <w:r w:rsidR="00975506">
        <w:rPr>
          <w:color w:val="343841"/>
          <w:sz w:val="32"/>
          <w:szCs w:val="32"/>
        </w:rPr>
        <w:t>3</w:t>
      </w:r>
    </w:p>
    <w:p w14:paraId="643B42A6" w14:textId="7CD322A8" w:rsidR="00965031" w:rsidRPr="00373F2E" w:rsidRDefault="00C656AB">
      <w:pPr>
        <w:pStyle w:val="BodyText"/>
        <w:spacing w:line="484" w:lineRule="exact"/>
        <w:rPr>
          <w:b/>
          <w:bCs/>
          <w:sz w:val="32"/>
          <w:szCs w:val="32"/>
        </w:rPr>
      </w:pPr>
      <w:r w:rsidRPr="00373F2E">
        <w:rPr>
          <w:b/>
          <w:bCs/>
          <w:noProof/>
          <w:sz w:val="32"/>
          <w:szCs w:val="32"/>
        </w:rPr>
        <w:drawing>
          <wp:anchor distT="0" distB="0" distL="0" distR="0" simplePos="0" relativeHeight="251659264" behindDoc="0" locked="0" layoutInCell="1" allowOverlap="1" wp14:anchorId="68DFC619" wp14:editId="6BBFA45E">
            <wp:simplePos x="0" y="0"/>
            <wp:positionH relativeFrom="page">
              <wp:posOffset>6070269</wp:posOffset>
            </wp:positionH>
            <wp:positionV relativeFrom="paragraph">
              <wp:posOffset>330301</wp:posOffset>
            </wp:positionV>
            <wp:extent cx="1694065" cy="1686838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94065" cy="16868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73F2E">
        <w:rPr>
          <w:b/>
          <w:bCs/>
          <w:color w:val="343841"/>
          <w:sz w:val="32"/>
          <w:szCs w:val="32"/>
        </w:rPr>
        <w:t>June 202</w:t>
      </w:r>
      <w:r w:rsidR="00975506">
        <w:rPr>
          <w:b/>
          <w:bCs/>
          <w:color w:val="343841"/>
          <w:sz w:val="32"/>
          <w:szCs w:val="32"/>
        </w:rPr>
        <w:t>3</w:t>
      </w:r>
      <w:r w:rsidRPr="00373F2E">
        <w:rPr>
          <w:b/>
          <w:bCs/>
          <w:color w:val="343841"/>
          <w:sz w:val="32"/>
          <w:szCs w:val="32"/>
        </w:rPr>
        <w:t xml:space="preserve"> (Louisville, KY)</w:t>
      </w:r>
    </w:p>
    <w:sectPr w:rsidR="00965031" w:rsidRPr="00373F2E">
      <w:type w:val="continuous"/>
      <w:pgSz w:w="12240" w:h="15840"/>
      <w:pgMar w:top="60" w:right="0" w:bottom="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srQwM7MwNzEwsjRR0lEKTi0uzszPAykwqgUAyHBboSwAAAA="/>
  </w:docVars>
  <w:rsids>
    <w:rsidRoot w:val="00965031"/>
    <w:rsid w:val="00373F2E"/>
    <w:rsid w:val="00965031"/>
    <w:rsid w:val="00975506"/>
    <w:rsid w:val="00A53AE0"/>
    <w:rsid w:val="00C6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E4746"/>
  <w15:docId w15:val="{50C3021C-0B1D-47D0-8320-1D3E0B51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480" w:lineRule="exact"/>
      <w:ind w:left="2577" w:right="3646"/>
      <w:jc w:val="center"/>
    </w:pPr>
    <w:rPr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KCES_Stationary_02.docx</vt:lpstr>
    </vt:vector>
  </TitlesOfParts>
  <Company>NKCES.org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KCES_Stationary_02.docx</dc:title>
  <dc:creator>Jessica Faust</dc:creator>
  <cp:lastModifiedBy>Jessica Faust</cp:lastModifiedBy>
  <cp:revision>2</cp:revision>
  <cp:lastPrinted>2022-03-02T15:00:00Z</cp:lastPrinted>
  <dcterms:created xsi:type="dcterms:W3CDTF">2022-03-02T15:02:00Z</dcterms:created>
  <dcterms:modified xsi:type="dcterms:W3CDTF">2022-03-0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8T00:00:00Z</vt:filetime>
  </property>
  <property fmtid="{D5CDD505-2E9C-101B-9397-08002B2CF9AE}" pid="3" name="LastSaved">
    <vt:filetime>2021-07-12T00:00:00Z</vt:filetime>
  </property>
</Properties>
</file>